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Jeong</w:t>
      </w:r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5B815336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6C2C092C" w:rsidR="00643578" w:rsidRPr="00440B25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2"/>
        </w:rPr>
        <w:t>Washingto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262C485D" w:rsidR="00382EC8" w:rsidRPr="00B00CBF" w:rsidRDefault="00382EC8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Waveguide system design</w:t>
      </w:r>
    </w:p>
    <w:p w14:paraId="081A4631" w14:textId="30023B74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</w:t>
      </w:r>
      <w:proofErr w:type="gramStart"/>
      <w:r>
        <w:rPr>
          <w:rFonts w:ascii="Linux Libertine Display" w:hAnsi="Linux Libertine Display" w:cs="Linux Libertine Display"/>
          <w:bCs/>
          <w:kern w:val="0"/>
          <w:szCs w:val="20"/>
        </w:rPr>
        <w:t>ray-tracing</w:t>
      </w:r>
      <w:proofErr w:type="gramEnd"/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27D4157A" w14:textId="3030D77D" w:rsidR="00B00CBF" w:rsidRPr="00B00CBF" w:rsidRDefault="00C503D9" w:rsidP="00CA6F0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Data-driven optimization of optical systems through machine</w:t>
      </w:r>
      <w:r w:rsidR="001232EB">
        <w:rPr>
          <w:rFonts w:ascii="Linux Libertine Display" w:hAnsi="Linux Libertine Display" w:cs="Linux Libertine Display"/>
          <w:b/>
          <w:bCs/>
          <w:kern w:val="0"/>
          <w:sz w:val="22"/>
        </w:rPr>
        <w:t>-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>learning framework</w:t>
      </w:r>
    </w:p>
    <w:p w14:paraId="7A440BE8" w14:textId="376E28BD" w:rsidR="00B00CBF" w:rsidRDefault="00BD1FBB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Joint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6FAA7B41" w:rsidR="00736264" w:rsidRP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35C9EA39" w14:textId="77777777" w:rsidR="00B00CBF" w:rsidRPr="001874CA" w:rsidRDefault="00B00CBF" w:rsidP="00B00CBF">
      <w:pPr>
        <w:pStyle w:val="a6"/>
        <w:wordWrap/>
        <w:adjustRightInd w:val="0"/>
        <w:spacing w:after="0"/>
        <w:ind w:leftChars="0" w:left="60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1898B6C4" w14:textId="2620FD28" w:rsidR="00B00CBF" w:rsidRPr="00B00CBF" w:rsidRDefault="001F5B46" w:rsidP="00E80515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I</w:t>
      </w:r>
      <w:r w:rsidR="00F270CD">
        <w:rPr>
          <w:rFonts w:ascii="Linux Libertine Display" w:hAnsi="Linux Libertine Display" w:cs="Linux Libertine Display"/>
          <w:b/>
          <w:bCs/>
          <w:kern w:val="0"/>
          <w:sz w:val="22"/>
        </w:rPr>
        <w:t>nverse design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f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="00F270CD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hrough optical simulation algorithms</w:t>
      </w:r>
    </w:p>
    <w:p w14:paraId="06E0C726" w14:textId="314226EC" w:rsidR="00B00CBF" w:rsidRDefault="00F228F5" w:rsidP="00B00CBF">
      <w:pPr>
        <w:pStyle w:val="a6"/>
        <w:numPr>
          <w:ilvl w:val="0"/>
          <w:numId w:val="15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blazed grating optimization through rigorous coupled-wave analysis</w:t>
      </w:r>
      <w:r w:rsidR="001823B4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4341E">
        <w:rPr>
          <w:rFonts w:ascii="Linux Libertine Display" w:hAnsi="Linux Libertine Display" w:cs="Linux Libertine Display"/>
          <w:bCs/>
          <w:kern w:val="0"/>
          <w:szCs w:val="20"/>
        </w:rPr>
        <w:t>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09DAE21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lastRenderedPageBreak/>
        <w:t xml:space="preserve">Application to imaging system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optical neural network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am (FIB) milling, Electron beam lithography, Photolithography (Aligner, Maskless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lastRenderedPageBreak/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3CE8697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proofErr w:type="gramStart"/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</w:t>
      </w:r>
      <w:proofErr w:type="gramEnd"/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 xml:space="preserve"> 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3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645CDD08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 (SIGGRAPH A</w:t>
      </w:r>
      <w:r w:rsidR="005F50CE">
        <w:rPr>
          <w:rFonts w:ascii="Linux Libertine Display" w:hAnsi="Linux Libertine Display" w:cs="Linux Libertine Display"/>
          <w:b/>
          <w:bCs/>
          <w:kern w:val="0"/>
          <w:szCs w:val="20"/>
        </w:rPr>
        <w:t>sia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)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</w:p>
    <w:p w14:paraId="6DBC75B3" w14:textId="201FB021" w:rsidR="00470A47" w:rsidRPr="00B00CBF" w:rsidRDefault="00470A47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470A47">
        <w:rPr>
          <w:rFonts w:ascii="Linux Libertine Display" w:hAnsi="Linux Libertine Display" w:cs="Linux Libertine Display"/>
          <w:b/>
          <w:kern w:val="0"/>
          <w:szCs w:val="20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G.-Y. Lee, C. Kim, J. Bang, J. Jang, Y. Jeong, and B. Lee, “</w:t>
      </w:r>
      <w:proofErr w:type="spellStart"/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 Folded Lens System for Ultrathin Cameras,” </w:t>
      </w:r>
      <w:r w:rsidR="00CF00BE"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, 2024. (Accepted)</w:t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6FC268BE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641DCB99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027317">
        <w:rPr>
          <w:rFonts w:ascii="Linux Libertine Display" w:hAnsi="Linux Libertine Display" w:cs="Linux Libertine Display"/>
          <w:b/>
          <w:bCs/>
        </w:rPr>
        <w:t>Y</w:t>
      </w:r>
      <w:r w:rsidR="007E5333" w:rsidRPr="00027317">
        <w:rPr>
          <w:rFonts w:ascii="Linux Libertine Display" w:hAnsi="Linux Libertine Display" w:cs="Linux Libertine Display"/>
          <w:b/>
          <w:bCs/>
        </w:rPr>
        <w:t>.</w:t>
      </w:r>
      <w:r w:rsidRPr="00027317">
        <w:rPr>
          <w:rFonts w:ascii="Linux Libertine Display" w:hAnsi="Linux Libertine Display" w:cs="Linux Libertine Display"/>
          <w:b/>
          <w:bCs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13F84C8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</w:p>
    <w:p w14:paraId="5A94026D" w14:textId="150A0683" w:rsidR="00C71A29" w:rsidRPr="0005665E" w:rsidRDefault="00A371D7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  </w:t>
      </w:r>
      <w:r w:rsidR="0052564B"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lastRenderedPageBreak/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3A6689" w14:textId="77777777" w:rsidR="009E0FC4" w:rsidRDefault="009E0FC4" w:rsidP="004D4333">
      <w:pPr>
        <w:spacing w:after="0" w:line="240" w:lineRule="auto"/>
      </w:pPr>
      <w:r>
        <w:separator/>
      </w:r>
    </w:p>
  </w:endnote>
  <w:endnote w:type="continuationSeparator" w:id="0">
    <w:p w14:paraId="468B2B1B" w14:textId="77777777" w:rsidR="009E0FC4" w:rsidRDefault="009E0FC4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subsetted="1" w:fontKey="{03D0C89F-8259-DF48-A620-966893CCE556}"/>
    <w:embedBold r:id="rId2" w:subsetted="1" w:fontKey="{522A3DB0-5521-3943-98DE-F67D2B703670}"/>
    <w:embedBoldItalic r:id="rId3" w:subsetted="1" w:fontKey="{7CE594A0-2982-8A44-A22F-2B8FFFCBF076}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0"/>
    <w:family w:val="decorative"/>
    <w:pitch w:val="variable"/>
    <w:sig w:usb0="00000003" w:usb1="00000000" w:usb2="00000000" w:usb3="00000000" w:csb0="80000001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Linux Libertine Display">
    <w:charset w:val="00"/>
    <w:family w:val="auto"/>
    <w:pitch w:val="variable"/>
    <w:sig w:usb0="E0000AFF" w:usb1="5200E5FB" w:usb2="02000020" w:usb3="00000000" w:csb0="000001BF" w:csb1="00000000"/>
    <w:embedRegular r:id="rId4" w:fontKey="{79A3051D-DAD6-2C4E-B2B9-C5C20CD9499E}"/>
    <w:embedBold r:id="rId5" w:fontKey="{BA7B6A44-3D55-E140-B08B-41D99811BA1D}"/>
    <w:embedItalic r:id="rId6" w:fontKey="{13C0E445-304D-8847-B1D0-85095686A413}"/>
    <w:embedBoldItalic r:id="rId7" w:fontKey="{7F5C4165-10BA-844D-A552-2B981B2636C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F271F4" w14:textId="77777777" w:rsidR="009E0FC4" w:rsidRDefault="009E0FC4" w:rsidP="004D4333">
      <w:pPr>
        <w:spacing w:after="0" w:line="240" w:lineRule="auto"/>
      </w:pPr>
      <w:r>
        <w:separator/>
      </w:r>
    </w:p>
  </w:footnote>
  <w:footnote w:type="continuationSeparator" w:id="0">
    <w:p w14:paraId="7A217A34" w14:textId="77777777" w:rsidR="009E0FC4" w:rsidRDefault="009E0FC4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6" type="#_x0000_t75" style="width:540pt;height:540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67" type="#_x0000_t75" style="width:14.1pt;height:14.1pt;visibility:visible" o:gfxdata="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8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786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7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 w16cid:durableId="1070420232">
    <w:abstractNumId w:val="4"/>
  </w:num>
  <w:num w:numId="2" w16cid:durableId="1518076777">
    <w:abstractNumId w:val="8"/>
  </w:num>
  <w:num w:numId="3" w16cid:durableId="1563520173">
    <w:abstractNumId w:val="2"/>
  </w:num>
  <w:num w:numId="4" w16cid:durableId="1378043657">
    <w:abstractNumId w:val="4"/>
    <w:lvlOverride w:ilvl="0">
      <w:startOverride w:val="1"/>
    </w:lvlOverride>
  </w:num>
  <w:num w:numId="5" w16cid:durableId="2103181951">
    <w:abstractNumId w:val="1"/>
  </w:num>
  <w:num w:numId="6" w16cid:durableId="1609309881">
    <w:abstractNumId w:val="3"/>
  </w:num>
  <w:num w:numId="7" w16cid:durableId="441270222">
    <w:abstractNumId w:val="13"/>
  </w:num>
  <w:num w:numId="8" w16cid:durableId="1857887288">
    <w:abstractNumId w:val="9"/>
  </w:num>
  <w:num w:numId="9" w16cid:durableId="336541271">
    <w:abstractNumId w:val="12"/>
  </w:num>
  <w:num w:numId="10" w16cid:durableId="1675255399">
    <w:abstractNumId w:val="7"/>
  </w:num>
  <w:num w:numId="11" w16cid:durableId="736821440">
    <w:abstractNumId w:val="14"/>
  </w:num>
  <w:num w:numId="12" w16cid:durableId="698287103">
    <w:abstractNumId w:val="11"/>
  </w:num>
  <w:num w:numId="13" w16cid:durableId="121658649">
    <w:abstractNumId w:val="5"/>
  </w:num>
  <w:num w:numId="14" w16cid:durableId="595671226">
    <w:abstractNumId w:val="10"/>
  </w:num>
  <w:num w:numId="15" w16cid:durableId="918295978">
    <w:abstractNumId w:val="0"/>
  </w:num>
  <w:num w:numId="16" w16cid:durableId="63348339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6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6697"/>
    <w:rsid w:val="00110079"/>
    <w:rsid w:val="0011052D"/>
    <w:rsid w:val="00110D83"/>
    <w:rsid w:val="001134F7"/>
    <w:rsid w:val="001142C3"/>
    <w:rsid w:val="001171CF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39DE"/>
    <w:rsid w:val="00264374"/>
    <w:rsid w:val="002651C8"/>
    <w:rsid w:val="002651E3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7E25"/>
    <w:rsid w:val="002C1CD6"/>
    <w:rsid w:val="002C4B3F"/>
    <w:rsid w:val="002C6416"/>
    <w:rsid w:val="002D0350"/>
    <w:rsid w:val="002D5AB1"/>
    <w:rsid w:val="002D623B"/>
    <w:rsid w:val="002E1343"/>
    <w:rsid w:val="002E1AAC"/>
    <w:rsid w:val="002E4611"/>
    <w:rsid w:val="002E65D5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0C31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60CF"/>
    <w:rsid w:val="0076626C"/>
    <w:rsid w:val="00766467"/>
    <w:rsid w:val="0077157E"/>
    <w:rsid w:val="007732FA"/>
    <w:rsid w:val="00774FC4"/>
    <w:rsid w:val="00775611"/>
    <w:rsid w:val="00780D71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7035"/>
    <w:rsid w:val="00CA7DC8"/>
    <w:rsid w:val="00CB01CF"/>
    <w:rsid w:val="00CB262D"/>
    <w:rsid w:val="00CB3942"/>
    <w:rsid w:val="00CB559B"/>
    <w:rsid w:val="00CB5CC9"/>
    <w:rsid w:val="00CB7F71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3D0B"/>
    <w:rsid w:val="00D94D42"/>
    <w:rsid w:val="00D95557"/>
    <w:rsid w:val="00DA03FB"/>
    <w:rsid w:val="00DA09BD"/>
    <w:rsid w:val="00DA181D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F66"/>
    <w:rsid w:val="00DE1592"/>
    <w:rsid w:val="00DE1CB7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331B"/>
    <w:rsid w:val="00E0408D"/>
    <w:rsid w:val="00E05F49"/>
    <w:rsid w:val="00E13B51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Gulim" w:eastAsia="Gulim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Gulim" w:eastAsia="Gulim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8DB3DE-F265-4757-98AD-7C9B59A82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78</Words>
  <Characters>6720</Characters>
  <Application>Microsoft Office Word</Application>
  <DocSecurity>0</DocSecurity>
  <Lines>56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3</cp:revision>
  <cp:lastPrinted>2024-10-02T09:44:00Z</cp:lastPrinted>
  <dcterms:created xsi:type="dcterms:W3CDTF">2024-10-02T09:44:00Z</dcterms:created>
  <dcterms:modified xsi:type="dcterms:W3CDTF">2024-10-02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